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8E1AF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8E1AF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8E1AF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8E1AF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8E1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 title,length &amp; releaseyear</w:t>
            </w:r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et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035965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410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5C33349" w:rsidR="006C09FF" w:rsidRPr="00272A78" w:rsidRDefault="004070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er.fxml/ Registercontroller</w:t>
            </w: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F99F176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474E8E86" w14:textId="7777777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ercontroller </w:t>
            </w:r>
          </w:p>
          <w:p w14:paraId="70296405" w14:textId="3ADFE65B" w:rsidR="0059771A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6-60</w:t>
            </w:r>
          </w:p>
        </w:tc>
        <w:tc>
          <w:tcPr>
            <w:tcW w:w="1337" w:type="dxa"/>
          </w:tcPr>
          <w:p w14:paraId="7EEEF572" w14:textId="6F2808EB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25A3DC12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1A80981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2031441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C8915A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Class</w:t>
            </w:r>
          </w:p>
        </w:tc>
        <w:tc>
          <w:tcPr>
            <w:tcW w:w="1337" w:type="dxa"/>
          </w:tcPr>
          <w:p w14:paraId="45122D74" w14:textId="60EEC4B4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31E2B41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5ED33E34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.class 46-64</w:t>
            </w:r>
          </w:p>
        </w:tc>
        <w:tc>
          <w:tcPr>
            <w:tcW w:w="1337" w:type="dxa"/>
          </w:tcPr>
          <w:p w14:paraId="1142D0B8" w14:textId="4F824366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3088C2A1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/Login.fxml</w:t>
            </w:r>
          </w:p>
        </w:tc>
        <w:tc>
          <w:tcPr>
            <w:tcW w:w="1337" w:type="dxa"/>
          </w:tcPr>
          <w:p w14:paraId="13F14A49" w14:textId="090DABD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516AEFD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 65-72</w:t>
            </w:r>
          </w:p>
        </w:tc>
        <w:tc>
          <w:tcPr>
            <w:tcW w:w="1337" w:type="dxa"/>
          </w:tcPr>
          <w:p w14:paraId="47570685" w14:textId="21C3E23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681C8742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eiterleitung </w:t>
            </w:r>
            <w:r w:rsidR="0059771A">
              <w:rPr>
                <w:rFonts w:cstheme="minorHAnsi"/>
              </w:rPr>
              <w:t>Profil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2DCEFA0A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 48-77</w:t>
            </w:r>
          </w:p>
        </w:tc>
        <w:tc>
          <w:tcPr>
            <w:tcW w:w="1337" w:type="dxa"/>
          </w:tcPr>
          <w:p w14:paraId="5DE95304" w14:textId="1209A80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0E99B965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ildesign und erste mandotory Funktionen ( manuelles, automatisches Anlegen ) 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5A8AEC7" w14:textId="77777777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ProfilController , Profil_Saiyan.fxml</w:t>
            </w:r>
            <w:r w:rsidR="000209D1">
              <w:rPr>
                <w:rFonts w:cstheme="minorHAnsi"/>
              </w:rPr>
              <w:t>,</w:t>
            </w:r>
          </w:p>
          <w:p w14:paraId="2908D155" w14:textId="58B2BF5F" w:rsidR="000209D1" w:rsidRPr="00272A78" w:rsidRDefault="000209D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rawlerController</w:t>
            </w:r>
          </w:p>
        </w:tc>
        <w:tc>
          <w:tcPr>
            <w:tcW w:w="1337" w:type="dxa"/>
          </w:tcPr>
          <w:p w14:paraId="525378B4" w14:textId="5FC81954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 stunden</w:t>
            </w:r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4DE917" w:rsidR="00CA6317" w:rsidRDefault="002667E5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6B895A70" w:rsidR="00CA6317" w:rsidRPr="00A05ED9" w:rsidRDefault="00A05ED9" w:rsidP="0008140B">
            <w:pPr>
              <w:pStyle w:val="Tabellenstil2"/>
              <w:tabs>
                <w:tab w:val="left" w:pos="708"/>
                <w:tab w:val="left" w:pos="1416"/>
              </w:tabs>
            </w:pPr>
            <w:r w:rsidRPr="00A05ED9">
              <w:rPr>
                <w:sz w:val="22"/>
                <w:szCs w:val="22"/>
                <w:u w:color="000000"/>
              </w:rPr>
              <w:t>Client connected mit Server und bekommt e</w:t>
            </w:r>
            <w:r>
              <w:rPr>
                <w:sz w:val="22"/>
                <w:szCs w:val="22"/>
                <w:u w:color="000000"/>
              </w:rPr>
              <w:t>igenen Port.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Connecting Client with scen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77777777" w:rsidR="00FB6E5C" w:rsidRDefault="00FB6E5C" w:rsidP="0008140B"/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7019B0" w:rsidR="00D532CF" w:rsidRPr="00D532CF" w:rsidRDefault="00D237D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getAndIdentifyInputStream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77777777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77777777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77777777" w:rsidR="00D532CF" w:rsidRPr="00D532CF" w:rsidRDefault="00D532CF" w:rsidP="0008140B">
            <w:pPr>
              <w:rPr>
                <w:lang w:val="en-US"/>
              </w:rPr>
            </w:pP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E908B" w14:textId="77777777" w:rsidR="008E1AF9" w:rsidRDefault="008E1AF9" w:rsidP="00E602EC">
      <w:pPr>
        <w:spacing w:after="0" w:line="240" w:lineRule="auto"/>
      </w:pPr>
      <w:r>
        <w:separator/>
      </w:r>
    </w:p>
  </w:endnote>
  <w:endnote w:type="continuationSeparator" w:id="0">
    <w:p w14:paraId="4C6DA6F1" w14:textId="77777777" w:rsidR="008E1AF9" w:rsidRDefault="008E1AF9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28AF0" w14:textId="77777777" w:rsidR="008E1AF9" w:rsidRDefault="008E1AF9" w:rsidP="00E602EC">
      <w:pPr>
        <w:spacing w:after="0" w:line="240" w:lineRule="auto"/>
      </w:pPr>
      <w:r>
        <w:separator/>
      </w:r>
    </w:p>
  </w:footnote>
  <w:footnote w:type="continuationSeparator" w:id="0">
    <w:p w14:paraId="7BD7A275" w14:textId="77777777" w:rsidR="008E1AF9" w:rsidRDefault="008E1AF9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209D1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667E5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3744C"/>
    <w:rsid w:val="0034479C"/>
    <w:rsid w:val="00353E3C"/>
    <w:rsid w:val="003726F1"/>
    <w:rsid w:val="003A4D1A"/>
    <w:rsid w:val="003D5A34"/>
    <w:rsid w:val="003E1094"/>
    <w:rsid w:val="003E4AA6"/>
    <w:rsid w:val="004015B5"/>
    <w:rsid w:val="004022E4"/>
    <w:rsid w:val="00407063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9771A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E1AF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2403C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37DF"/>
    <w:rsid w:val="00D247D7"/>
    <w:rsid w:val="00D35626"/>
    <w:rsid w:val="00D42FD9"/>
    <w:rsid w:val="00D47B55"/>
    <w:rsid w:val="00D51169"/>
    <w:rsid w:val="00D532CF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2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391</Words>
  <Characters>15070</Characters>
  <Application>Microsoft Office Word</Application>
  <DocSecurity>0</DocSecurity>
  <Lines>125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Saiyan Pushparajah</cp:lastModifiedBy>
  <cp:revision>58</cp:revision>
  <cp:lastPrinted>2017-04-24T06:35:00Z</cp:lastPrinted>
  <dcterms:created xsi:type="dcterms:W3CDTF">2019-09-12T10:26:00Z</dcterms:created>
  <dcterms:modified xsi:type="dcterms:W3CDTF">2022-05-09T15:44:00Z</dcterms:modified>
</cp:coreProperties>
</file>